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204496C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</w:p>
    <w:p w14:paraId="5A74390A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53AC479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5392">
        <w:rPr>
          <w:sz w:val="20"/>
          <w:szCs w:val="20"/>
        </w:rPr>
        <w:tab/>
      </w:r>
      <w:r w:rsidR="00782863">
        <w:rPr>
          <w:sz w:val="20"/>
          <w:szCs w:val="20"/>
        </w:rPr>
        <w:t>4</w:t>
      </w:r>
    </w:p>
    <w:p w14:paraId="1F6D7E46" w14:textId="77777777" w:rsidR="00782863" w:rsidRDefault="00020475" w:rsidP="00782863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35392">
        <w:rPr>
          <w:sz w:val="20"/>
          <w:szCs w:val="20"/>
        </w:rPr>
        <w:tab/>
        <w:t xml:space="preserve">Role v aplikaci nejsou brány přesně podle zadání, </w:t>
      </w:r>
      <w:r w:rsidR="00782863">
        <w:rPr>
          <w:sz w:val="20"/>
          <w:szCs w:val="20"/>
        </w:rPr>
        <w:t>a</w:t>
      </w:r>
      <w:r w:rsidR="00535392">
        <w:rPr>
          <w:sz w:val="20"/>
          <w:szCs w:val="20"/>
        </w:rPr>
        <w:t>plikace disponuje dvěma autory, dvěma</w:t>
      </w:r>
      <w:r w:rsidR="00535392">
        <w:rPr>
          <w:sz w:val="20"/>
          <w:szCs w:val="20"/>
        </w:rPr>
        <w:br/>
      </w:r>
      <w:r w:rsidR="00535392">
        <w:rPr>
          <w:sz w:val="20"/>
          <w:szCs w:val="20"/>
        </w:rPr>
        <w:tab/>
      </w:r>
      <w:r w:rsidR="00535392">
        <w:rPr>
          <w:sz w:val="20"/>
          <w:szCs w:val="20"/>
        </w:rPr>
        <w:tab/>
        <w:t xml:space="preserve">dvěma editory a dvěma recenzenty a jedním čtenářem. V aplikaci není žádný šéfredaktor </w:t>
      </w:r>
    </w:p>
    <w:p w14:paraId="79B8D128" w14:textId="62BFF6DD" w:rsidR="00020475" w:rsidRDefault="00535392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sz w:val="20"/>
          <w:szCs w:val="20"/>
        </w:rPr>
        <w:t>a</w:t>
      </w:r>
      <w:r w:rsidR="00782863">
        <w:rPr>
          <w:sz w:val="20"/>
          <w:szCs w:val="20"/>
        </w:rPr>
        <w:t>ni</w:t>
      </w:r>
      <w:r>
        <w:rPr>
          <w:sz w:val="20"/>
          <w:szCs w:val="20"/>
        </w:rPr>
        <w:t xml:space="preserve"> admin.</w:t>
      </w:r>
      <w:r w:rsidR="00782863">
        <w:rPr>
          <w:sz w:val="20"/>
          <w:szCs w:val="20"/>
        </w:rPr>
        <w:t xml:space="preserve"> Dále chybí export článků</w:t>
      </w:r>
      <w:r>
        <w:rPr>
          <w:sz w:val="20"/>
          <w:szCs w:val="20"/>
        </w:rPr>
        <w:t xml:space="preserve"> </w:t>
      </w:r>
      <w:r w:rsidR="00782863">
        <w:rPr>
          <w:sz w:val="20"/>
          <w:szCs w:val="20"/>
        </w:rPr>
        <w:t>a autor nemůže vložit plný text příspěvku ať už jako PDF</w:t>
      </w:r>
    </w:p>
    <w:p w14:paraId="2162BC49" w14:textId="77777777" w:rsidR="00782863" w:rsidRDefault="00782863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sz w:val="20"/>
          <w:szCs w:val="20"/>
        </w:rPr>
        <w:t xml:space="preserve">nebo </w:t>
      </w:r>
      <w:proofErr w:type="spellStart"/>
      <w:r>
        <w:rPr>
          <w:sz w:val="20"/>
          <w:szCs w:val="20"/>
        </w:rPr>
        <w:t>docx</w:t>
      </w:r>
      <w:proofErr w:type="spellEnd"/>
      <w:r>
        <w:rPr>
          <w:sz w:val="20"/>
          <w:szCs w:val="20"/>
        </w:rPr>
        <w:t>. Každá role může měnit hodnocení příspěvku, autor si může ohodnotit sám svůj</w:t>
      </w:r>
    </w:p>
    <w:p w14:paraId="1CFB6C7C" w14:textId="15AFA0DC" w:rsidR="00782863" w:rsidRDefault="00782863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sz w:val="20"/>
          <w:szCs w:val="20"/>
        </w:rPr>
        <w:t xml:space="preserve">příspěvek a redaktor může také hodnocení měnit, tuto možnost by měl mít pouze recenzent. </w:t>
      </w:r>
    </w:p>
    <w:p w14:paraId="096C7C70" w14:textId="3121120C" w:rsidR="00782863" w:rsidRDefault="00782863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sz w:val="20"/>
          <w:szCs w:val="20"/>
        </w:rPr>
        <w:t>Recenzent není vůbec zprovozněný může se pouze odhlásit. Při registraci si každý může vybrat</w:t>
      </w:r>
    </w:p>
    <w:p w14:paraId="050D0011" w14:textId="5BCA446C" w:rsidR="00782863" w:rsidRDefault="00782863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sz w:val="20"/>
          <w:szCs w:val="20"/>
        </w:rPr>
        <w:t>svoji roli, kdokoli může přijít a udělat si editorský účet.</w:t>
      </w:r>
    </w:p>
    <w:p w14:paraId="4488C0FB" w14:textId="78E79696" w:rsidR="00782863" w:rsidRDefault="00782863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sz w:val="20"/>
          <w:szCs w:val="20"/>
        </w:rPr>
        <w:t xml:space="preserve">Registrace byla funkční. </w:t>
      </w:r>
    </w:p>
    <w:p w14:paraId="561D08FB" w14:textId="7C3D3B2A" w:rsidR="00782863" w:rsidRDefault="00782863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noProof/>
        </w:rPr>
        <w:drawing>
          <wp:inline distT="0" distB="0" distL="0" distR="0" wp14:anchorId="6AEB921A" wp14:editId="5C9AEDF7">
            <wp:extent cx="3524250" cy="1606735"/>
            <wp:effectExtent l="0" t="0" r="0" b="0"/>
            <wp:docPr id="480191123" name="Obrázek 1" descr="Obsah obrázku text, snímek obrazovky, desig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191123" name="Obrázek 1" descr="Obsah obrázku text, snímek obrazovky, design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968" cy="1613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107CC" w14:textId="77777777" w:rsidR="00782863" w:rsidRDefault="00782863" w:rsidP="00782863">
      <w:pPr>
        <w:spacing w:after="0" w:line="240" w:lineRule="auto"/>
        <w:ind w:left="708" w:firstLine="708"/>
        <w:rPr>
          <w:sz w:val="20"/>
          <w:szCs w:val="20"/>
        </w:rPr>
      </w:pPr>
    </w:p>
    <w:p w14:paraId="3C047C8E" w14:textId="57069B49" w:rsidR="00782863" w:rsidRDefault="00782863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noProof/>
        </w:rPr>
        <w:drawing>
          <wp:inline distT="0" distB="0" distL="0" distR="0" wp14:anchorId="40D78825" wp14:editId="274C9C21">
            <wp:extent cx="3911600" cy="1019724"/>
            <wp:effectExtent l="0" t="0" r="0" b="9525"/>
            <wp:docPr id="1010299158" name="Obrázek 2" descr="Obsah obrázku text, snímek obrazovky, Písmo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299158" name="Obrázek 2" descr="Obsah obrázku text, snímek obrazovky, Písmo, řada/pruh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312" cy="10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3F7C5" w14:textId="77777777" w:rsidR="004030C9" w:rsidRDefault="004030C9" w:rsidP="00782863">
      <w:pPr>
        <w:spacing w:after="0" w:line="240" w:lineRule="auto"/>
        <w:ind w:left="708" w:firstLine="708"/>
        <w:rPr>
          <w:sz w:val="20"/>
          <w:szCs w:val="20"/>
        </w:rPr>
      </w:pPr>
    </w:p>
    <w:p w14:paraId="4C8F0F59" w14:textId="0C77C112" w:rsidR="00782863" w:rsidRPr="00020475" w:rsidRDefault="004030C9" w:rsidP="00782863">
      <w:pPr>
        <w:spacing w:after="0" w:line="240" w:lineRule="auto"/>
        <w:ind w:left="708" w:firstLine="708"/>
        <w:rPr>
          <w:sz w:val="20"/>
          <w:szCs w:val="20"/>
        </w:rPr>
      </w:pPr>
      <w:r>
        <w:rPr>
          <w:noProof/>
        </w:rPr>
        <w:drawing>
          <wp:inline distT="0" distB="0" distL="0" distR="0" wp14:anchorId="41F72B6A" wp14:editId="5C3E499D">
            <wp:extent cx="1619250" cy="1930535"/>
            <wp:effectExtent l="0" t="0" r="0" b="0"/>
            <wp:docPr id="848541268" name="Obrázek 3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541268" name="Obrázek 3" descr="Obsah obrázku text, snímek obrazovky, Písmo, čísl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518" cy="197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CE24B" w14:textId="18C4289E" w:rsidR="00020475" w:rsidRPr="00020475" w:rsidRDefault="004030C9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Všechny </w:t>
      </w:r>
      <w:proofErr w:type="spellStart"/>
      <w:r>
        <w:rPr>
          <w:sz w:val="20"/>
          <w:szCs w:val="20"/>
        </w:rPr>
        <w:t>screeny</w:t>
      </w:r>
      <w:proofErr w:type="spellEnd"/>
      <w:r>
        <w:rPr>
          <w:sz w:val="20"/>
          <w:szCs w:val="20"/>
        </w:rPr>
        <w:t xml:space="preserve"> byly pořízeny 6.12.2023</w:t>
      </w: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7CABC2F4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782863">
        <w:rPr>
          <w:sz w:val="20"/>
          <w:szCs w:val="20"/>
        </w:rPr>
        <w:t xml:space="preserve"> </w:t>
      </w:r>
      <w:r w:rsidR="004030C9">
        <w:rPr>
          <w:sz w:val="20"/>
          <w:szCs w:val="20"/>
        </w:rPr>
        <w:tab/>
        <w:t>3</w:t>
      </w:r>
    </w:p>
    <w:p w14:paraId="6C8BB6E4" w14:textId="0AE8C63F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4030C9">
        <w:rPr>
          <w:sz w:val="20"/>
          <w:szCs w:val="20"/>
        </w:rPr>
        <w:tab/>
        <w:t>Možnost přidat si článek jako oblíbený, je fajn možnost. Jen by chtělo mít svoje oblíbené</w:t>
      </w:r>
    </w:p>
    <w:p w14:paraId="60FC251E" w14:textId="3D28B3F3" w:rsidR="004030C9" w:rsidRPr="00020475" w:rsidRDefault="004030C9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Články vidět nahoře a ve spod stránky. Responzivita je také v pořádku. </w:t>
      </w:r>
      <w:r w:rsidR="00D93A31">
        <w:rPr>
          <w:sz w:val="20"/>
          <w:szCs w:val="20"/>
        </w:rPr>
        <w:br/>
      </w:r>
      <w:r w:rsidR="00D93A31">
        <w:rPr>
          <w:sz w:val="20"/>
          <w:szCs w:val="20"/>
        </w:rPr>
        <w:tab/>
      </w:r>
      <w:r w:rsidR="00D93A31">
        <w:rPr>
          <w:sz w:val="20"/>
          <w:szCs w:val="20"/>
        </w:rPr>
        <w:tab/>
      </w:r>
      <w:r w:rsidR="00D93A31">
        <w:rPr>
          <w:noProof/>
        </w:rPr>
        <w:drawing>
          <wp:inline distT="0" distB="0" distL="0" distR="0" wp14:anchorId="67AE30FB" wp14:editId="6CB37F54">
            <wp:extent cx="2425700" cy="5283200"/>
            <wp:effectExtent l="0" t="0" r="0" b="0"/>
            <wp:docPr id="1924425533" name="Obrázek 4" descr="Obsah obrázku text, snímek obrazovky, desig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425533" name="Obrázek 4" descr="Obsah obrázku text, snímek obrazovky, design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528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42B3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690B1C80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93A31">
        <w:rPr>
          <w:sz w:val="20"/>
          <w:szCs w:val="20"/>
        </w:rPr>
        <w:tab/>
        <w:t>3</w:t>
      </w:r>
    </w:p>
    <w:p w14:paraId="7163A192" w14:textId="372A871A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93A31">
        <w:rPr>
          <w:sz w:val="20"/>
          <w:szCs w:val="20"/>
        </w:rPr>
        <w:tab/>
        <w:t>Nejsou nikde hodnoty omezené, hodnocení má být 1-5, ale lze zadat hodnoty do nekonečna.</w:t>
      </w:r>
    </w:p>
    <w:p w14:paraId="635613A7" w14:textId="77777777" w:rsidR="0041086A" w:rsidRDefault="00D93A31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V editorském formuláři lze do hodnocení napsat i text.</w:t>
      </w:r>
      <w:r w:rsidR="0041086A">
        <w:rPr>
          <w:sz w:val="20"/>
          <w:szCs w:val="20"/>
        </w:rPr>
        <w:t xml:space="preserve"> Tyto hodnoty sice nejdou vložit do </w:t>
      </w:r>
    </w:p>
    <w:p w14:paraId="3D31B647" w14:textId="5D7A33BF" w:rsidR="00D93A31" w:rsidRDefault="0041086A" w:rsidP="0041086A">
      <w:pPr>
        <w:spacing w:after="0" w:line="240" w:lineRule="auto"/>
        <w:ind w:left="1416"/>
        <w:rPr>
          <w:sz w:val="20"/>
          <w:szCs w:val="20"/>
        </w:rPr>
      </w:pPr>
      <w:r>
        <w:rPr>
          <w:sz w:val="20"/>
          <w:szCs w:val="20"/>
        </w:rPr>
        <w:t>Databáze, ale chtělo by přidat omezení.</w:t>
      </w:r>
      <w:r w:rsidR="00D93A31">
        <w:rPr>
          <w:sz w:val="20"/>
          <w:szCs w:val="20"/>
        </w:rPr>
        <w:t xml:space="preserve"> Pro odstranění článku s oblíbeného je</w:t>
      </w:r>
    </w:p>
    <w:p w14:paraId="24D3D831" w14:textId="7F5A2973" w:rsidR="00D93A31" w:rsidRDefault="00D93A31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nutné kliknout dvakrát, aby se akce provedla. </w:t>
      </w:r>
      <w:r w:rsidR="0041086A">
        <w:rPr>
          <w:sz w:val="20"/>
          <w:szCs w:val="20"/>
        </w:rPr>
        <w:t>Příspěvek jde vložit s jakýmkoli tématem a není</w:t>
      </w:r>
    </w:p>
    <w:p w14:paraId="17412C09" w14:textId="234DCDB0" w:rsidR="0041086A" w:rsidRDefault="0041086A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to omezené na daná témata. </w:t>
      </w:r>
    </w:p>
    <w:p w14:paraId="49FD8B05" w14:textId="33DC9EED" w:rsidR="0041086A" w:rsidRDefault="0041086A" w:rsidP="00020475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CD8EA24" wp14:editId="166F1835">
            <wp:extent cx="5138950" cy="1663700"/>
            <wp:effectExtent l="0" t="0" r="5080" b="0"/>
            <wp:docPr id="2132525074" name="Obrázek 5" descr="Obsah obrázku text, snímek obrazovky, řada/pruh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525074" name="Obrázek 5" descr="Obsah obrázku text, snímek obrazovky, řada/pruh, Písm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4712" cy="1668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00668" w14:textId="77777777" w:rsidR="0041086A" w:rsidRDefault="0041086A" w:rsidP="00020475">
      <w:pPr>
        <w:spacing w:after="0" w:line="240" w:lineRule="auto"/>
        <w:rPr>
          <w:sz w:val="20"/>
          <w:szCs w:val="20"/>
        </w:rPr>
      </w:pPr>
    </w:p>
    <w:p w14:paraId="46C4DB09" w14:textId="29C78054" w:rsidR="0041086A" w:rsidRPr="00020475" w:rsidRDefault="0041086A" w:rsidP="00020475">
      <w:pPr>
        <w:spacing w:after="0" w:line="240" w:lineRule="auto"/>
        <w:rPr>
          <w:sz w:val="20"/>
          <w:szCs w:val="20"/>
        </w:rPr>
      </w:pPr>
      <w:r>
        <w:rPr>
          <w:noProof/>
        </w:rPr>
        <w:drawing>
          <wp:inline distT="0" distB="0" distL="0" distR="0" wp14:anchorId="65D0EC83" wp14:editId="7D21D82C">
            <wp:extent cx="1517650" cy="2165536"/>
            <wp:effectExtent l="0" t="0" r="6350" b="6350"/>
            <wp:docPr id="517401112" name="Obrázek 6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401112" name="Obrázek 6" descr="Obsah obrázku text, snímek obrazovky, Písmo, čísl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548" cy="217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B2223" w14:textId="77777777" w:rsidR="0041086A" w:rsidRPr="00020475" w:rsidRDefault="0041086A" w:rsidP="0041086A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Všechny </w:t>
      </w:r>
      <w:proofErr w:type="spellStart"/>
      <w:r>
        <w:rPr>
          <w:sz w:val="20"/>
          <w:szCs w:val="20"/>
        </w:rPr>
        <w:t>screeny</w:t>
      </w:r>
      <w:proofErr w:type="spellEnd"/>
      <w:r>
        <w:rPr>
          <w:sz w:val="20"/>
          <w:szCs w:val="20"/>
        </w:rPr>
        <w:t xml:space="preserve"> byly pořízeny 6.12.2023</w:t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36296045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3A14C1">
        <w:rPr>
          <w:sz w:val="20"/>
          <w:szCs w:val="20"/>
        </w:rPr>
        <w:tab/>
        <w:t>2</w:t>
      </w:r>
    </w:p>
    <w:p w14:paraId="794DBD2E" w14:textId="0461FE75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3A14C1">
        <w:rPr>
          <w:sz w:val="20"/>
          <w:szCs w:val="20"/>
        </w:rPr>
        <w:tab/>
        <w:t>Témata, jaká se budou v časopise objevovat se dají najít v souboru Recenzní řízení. Dále jsou</w:t>
      </w:r>
    </w:p>
    <w:p w14:paraId="7A4B01CC" w14:textId="0A766164" w:rsidR="003A14C1" w:rsidRDefault="003A14C1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Dále jsou tam informace o průběhu schvalování příspěvku. Celý proces je zde jednoduše</w:t>
      </w:r>
    </w:p>
    <w:p w14:paraId="098D25FD" w14:textId="28C9B7C4" w:rsidR="003A14C1" w:rsidRPr="00020475" w:rsidRDefault="003A14C1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Popsán. </w:t>
      </w:r>
    </w:p>
    <w:p w14:paraId="365F8034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8C6135A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6CF4A353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3A14C1">
        <w:rPr>
          <w:sz w:val="20"/>
          <w:szCs w:val="20"/>
        </w:rPr>
        <w:tab/>
        <w:t>3</w:t>
      </w:r>
    </w:p>
    <w:p w14:paraId="5BB65C36" w14:textId="4D5B1E64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3A14C1">
        <w:rPr>
          <w:sz w:val="20"/>
          <w:szCs w:val="20"/>
        </w:rPr>
        <w:tab/>
        <w:t xml:space="preserve">V momentální fázi je celý design jen překopírovaná </w:t>
      </w:r>
      <w:proofErr w:type="spellStart"/>
      <w:r w:rsidR="003A14C1">
        <w:rPr>
          <w:sz w:val="20"/>
          <w:szCs w:val="20"/>
        </w:rPr>
        <w:t>bootstrap</w:t>
      </w:r>
      <w:proofErr w:type="spellEnd"/>
      <w:r w:rsidR="003A14C1">
        <w:rPr>
          <w:sz w:val="20"/>
          <w:szCs w:val="20"/>
        </w:rPr>
        <w:t xml:space="preserve"> šablona, ale s tím si autoři určitě</w:t>
      </w:r>
    </w:p>
    <w:p w14:paraId="7B4B1C47" w14:textId="542B93BB" w:rsidR="003A14C1" w:rsidRPr="00020475" w:rsidRDefault="003A14C1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vyhrají později. Přidání článku do oblíbených je hezká funkce. </w:t>
      </w: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2602D42D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41086A">
        <w:rPr>
          <w:sz w:val="20"/>
          <w:szCs w:val="20"/>
        </w:rPr>
        <w:tab/>
        <w:t>-</w:t>
      </w:r>
      <w:r w:rsidR="0041086A">
        <w:rPr>
          <w:sz w:val="20"/>
          <w:szCs w:val="20"/>
        </w:rPr>
        <w:tab/>
      </w:r>
    </w:p>
    <w:p w14:paraId="540538B7" w14:textId="490816CD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41086A">
        <w:rPr>
          <w:sz w:val="20"/>
          <w:szCs w:val="20"/>
        </w:rPr>
        <w:tab/>
      </w:r>
      <w:r w:rsidR="003A14C1">
        <w:rPr>
          <w:sz w:val="20"/>
          <w:szCs w:val="20"/>
        </w:rPr>
        <w:t>U</w:t>
      </w:r>
      <w:r w:rsidR="0041086A">
        <w:rPr>
          <w:sz w:val="20"/>
          <w:szCs w:val="20"/>
        </w:rPr>
        <w:t>živatelskou dokumentaci jsme nenašli</w:t>
      </w:r>
      <w:r w:rsidR="003A14C1">
        <w:rPr>
          <w:sz w:val="20"/>
          <w:szCs w:val="20"/>
        </w:rPr>
        <w:t>.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1AD3C3B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41086A">
        <w:rPr>
          <w:sz w:val="20"/>
          <w:szCs w:val="20"/>
        </w:rPr>
        <w:tab/>
      </w:r>
      <w:r w:rsidR="003A14C1">
        <w:rPr>
          <w:sz w:val="20"/>
          <w:szCs w:val="20"/>
        </w:rPr>
        <w:t>2</w:t>
      </w:r>
      <w:r w:rsidR="0041086A">
        <w:rPr>
          <w:sz w:val="20"/>
          <w:szCs w:val="20"/>
        </w:rPr>
        <w:tab/>
      </w:r>
    </w:p>
    <w:p w14:paraId="325735C9" w14:textId="34BB2B6C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41086A">
        <w:rPr>
          <w:sz w:val="20"/>
          <w:szCs w:val="20"/>
        </w:rPr>
        <w:tab/>
        <w:t xml:space="preserve">Dokumentace s projektovým plánem byla </w:t>
      </w:r>
      <w:r w:rsidR="003A14C1">
        <w:rPr>
          <w:sz w:val="20"/>
          <w:szCs w:val="20"/>
        </w:rPr>
        <w:t>přehledná. Datový model má jen dvě tabulky, což</w:t>
      </w:r>
      <w:r w:rsidR="003A14C1">
        <w:rPr>
          <w:sz w:val="20"/>
          <w:szCs w:val="20"/>
        </w:rPr>
        <w:br/>
      </w:r>
      <w:r w:rsidR="003A14C1">
        <w:rPr>
          <w:sz w:val="20"/>
          <w:szCs w:val="20"/>
        </w:rPr>
        <w:tab/>
      </w:r>
      <w:r w:rsidR="003A14C1">
        <w:rPr>
          <w:sz w:val="20"/>
          <w:szCs w:val="20"/>
        </w:rPr>
        <w:tab/>
        <w:t xml:space="preserve">je nedostačující. Jinak je dokumentace v pořádku. 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</w:p>
    <w:p w14:paraId="78EC2AD3" w14:textId="074CE377" w:rsidR="003A14C1" w:rsidRPr="00020475" w:rsidRDefault="00C62986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Nespěchat s procesem a před nasazením řádně testovat. Jelikož je to ranná verze nelze úplně hodnotit a doporučovat, pokračujte dál ve své práci. </w:t>
      </w:r>
    </w:p>
    <w:sectPr w:rsidR="003A14C1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3A14C1"/>
    <w:rsid w:val="004030C9"/>
    <w:rsid w:val="0041086A"/>
    <w:rsid w:val="00485EAF"/>
    <w:rsid w:val="00535392"/>
    <w:rsid w:val="00782863"/>
    <w:rsid w:val="008010E3"/>
    <w:rsid w:val="00812C94"/>
    <w:rsid w:val="00825364"/>
    <w:rsid w:val="008C7127"/>
    <w:rsid w:val="00932BBA"/>
    <w:rsid w:val="00B76B54"/>
    <w:rsid w:val="00C62986"/>
    <w:rsid w:val="00D93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95E3136046D1847A9EC0CE859681C27" ma:contentTypeVersion="3" ma:contentTypeDescription="Vytvoří nový dokument" ma:contentTypeScope="" ma:versionID="74f8f057b0c946aa579b65936c4d2243">
  <xsd:schema xmlns:xsd="http://www.w3.org/2001/XMLSchema" xmlns:xs="http://www.w3.org/2001/XMLSchema" xmlns:p="http://schemas.microsoft.com/office/2006/metadata/properties" xmlns:ns2="7379c6b8-af2e-447c-946c-af2cbed876fc" targetNamespace="http://schemas.microsoft.com/office/2006/metadata/properties" ma:root="true" ma:fieldsID="d4c53ad489bbc0d9575d720d8a660d36" ns2:_="">
    <xsd:import namespace="7379c6b8-af2e-447c-946c-af2cbed876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79c6b8-af2e-447c-946c-af2cbed876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C14A37-E969-4CDF-AAC0-2F758CE9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366134-30AF-42F5-87C5-4D7AD18329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79c6b8-af2e-447c-946c-af2cbed876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442</Words>
  <Characters>2610</Characters>
  <Application>Microsoft Office Word</Application>
  <DocSecurity>0</DocSecurity>
  <Lines>21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Marek Šmarda</cp:lastModifiedBy>
  <cp:revision>4</cp:revision>
  <cp:lastPrinted>2023-08-09T11:07:00Z</cp:lastPrinted>
  <dcterms:created xsi:type="dcterms:W3CDTF">2023-08-09T11:11:00Z</dcterms:created>
  <dcterms:modified xsi:type="dcterms:W3CDTF">2023-12-06T18:21:00Z</dcterms:modified>
</cp:coreProperties>
</file>